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Kelly Trimble</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Kelly</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Trimble</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667 Garland Avenue Winnetka 60093-3911</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kellytrimble88@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5209099812</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Frances</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5/26/2018</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21/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